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4472A" w14:textId="77777777" w:rsidR="00A73898" w:rsidRPr="009F7358" w:rsidRDefault="002D67D0" w:rsidP="000C3123">
      <w:pPr>
        <w:jc w:val="center"/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  <w:lang w:val="hu-HU"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433BFAF" wp14:editId="304D937D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C1B24CC" w14:textId="77777777" w:rsidR="007D486C" w:rsidRPr="009F7358" w:rsidRDefault="00A96D53" w:rsidP="00A96D53">
                            <w:pPr>
                              <w:pStyle w:val="Szvegtrzs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5D21FF7B" w14:textId="5E114489" w:rsidR="007D486C" w:rsidRPr="009725EC" w:rsidRDefault="009725EC" w:rsidP="009725EC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725EC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Green House Project</w:t>
                            </w: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33BFA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1C1B24CC" w14:textId="77777777" w:rsidR="007D486C" w:rsidRPr="009F7358" w:rsidRDefault="00A96D53" w:rsidP="00A96D53">
                      <w:pPr>
                        <w:pStyle w:val="Szvegtrzs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5D21FF7B" w14:textId="5E114489" w:rsidR="007D486C" w:rsidRPr="009725EC" w:rsidRDefault="009725EC" w:rsidP="009725EC">
                      <w:pPr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725EC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Green House Projec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8B0B73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2A42F18D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65397F98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69E0CE19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04F73CA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319FD0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70BC32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94A0342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76BEA3E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206429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5363EB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D1045AD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44DBFD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5C635BD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70084CD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1"/>
        <w:gridCol w:w="1651"/>
        <w:gridCol w:w="2445"/>
        <w:gridCol w:w="2923"/>
      </w:tblGrid>
      <w:tr w:rsidR="00A73898" w:rsidRPr="009F7358" w14:paraId="47082524" w14:textId="77777777" w:rsidTr="00550077">
        <w:tc>
          <w:tcPr>
            <w:tcW w:w="2394" w:type="dxa"/>
            <w:shd w:val="clear" w:color="auto" w:fill="E0E0E0"/>
          </w:tcPr>
          <w:p w14:paraId="09785190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67DDAE3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3E708670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7DE23B1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6B0201B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11F818D8" w14:textId="77777777" w:rsidTr="00550077">
        <w:tc>
          <w:tcPr>
            <w:tcW w:w="2394" w:type="dxa"/>
            <w:shd w:val="clear" w:color="auto" w:fill="auto"/>
          </w:tcPr>
          <w:p w14:paraId="1E85AC53" w14:textId="464F634A" w:rsidR="00A73898" w:rsidRPr="009F7358" w:rsidRDefault="009725EC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.0</w:t>
            </w:r>
          </w:p>
        </w:tc>
        <w:tc>
          <w:tcPr>
            <w:tcW w:w="1674" w:type="dxa"/>
            <w:shd w:val="clear" w:color="auto" w:fill="auto"/>
          </w:tcPr>
          <w:p w14:paraId="0930A241" w14:textId="69B27D61" w:rsidR="00A73898" w:rsidRPr="009F7358" w:rsidRDefault="009725EC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2022.05.05</w:t>
            </w:r>
          </w:p>
        </w:tc>
        <w:tc>
          <w:tcPr>
            <w:tcW w:w="2520" w:type="dxa"/>
            <w:shd w:val="clear" w:color="auto" w:fill="auto"/>
          </w:tcPr>
          <w:p w14:paraId="29CD50A3" w14:textId="21E246C6" w:rsidR="00A73898" w:rsidRPr="009F7358" w:rsidRDefault="009725EC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Fejes Gergő</w:t>
            </w:r>
          </w:p>
        </w:tc>
        <w:tc>
          <w:tcPr>
            <w:tcW w:w="2988" w:type="dxa"/>
            <w:shd w:val="clear" w:color="auto" w:fill="auto"/>
          </w:tcPr>
          <w:p w14:paraId="449B3975" w14:textId="51334F9E" w:rsidR="00A73898" w:rsidRPr="009F7358" w:rsidRDefault="00B357BF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Dukomentáció elkészítése</w:t>
            </w:r>
          </w:p>
        </w:tc>
      </w:tr>
      <w:tr w:rsidR="00A73898" w:rsidRPr="009F7358" w14:paraId="7D41D57D" w14:textId="77777777" w:rsidTr="00550077">
        <w:tc>
          <w:tcPr>
            <w:tcW w:w="2394" w:type="dxa"/>
            <w:shd w:val="clear" w:color="auto" w:fill="auto"/>
          </w:tcPr>
          <w:p w14:paraId="75DDDA0D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5B031EC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21C0B47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8D778CA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62CD2E9F" w14:textId="77777777" w:rsidTr="00550077">
        <w:tc>
          <w:tcPr>
            <w:tcW w:w="2394" w:type="dxa"/>
            <w:shd w:val="clear" w:color="auto" w:fill="auto"/>
          </w:tcPr>
          <w:p w14:paraId="61A8233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0A5B796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24D336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16B96E67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7482755B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4BDD1DF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CD37AF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58209D88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64861EA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51E14358" w14:textId="77777777" w:rsidR="005F076D" w:rsidRPr="009F7358" w:rsidRDefault="005F076D">
      <w:pPr>
        <w:rPr>
          <w:rFonts w:ascii="Calibri" w:hAnsi="Calibri" w:cs="Calibri"/>
        </w:rPr>
      </w:pPr>
    </w:p>
    <w:p w14:paraId="49E17231" w14:textId="4DC60E25" w:rsidR="00BE29F7" w:rsidRPr="00EB318D" w:rsidRDefault="005F076D">
      <w:pPr>
        <w:pStyle w:val="TJ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lastRenderedPageBreak/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Bevezetés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68E698DE" w14:textId="282ECF09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Hatál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1835908" w14:textId="1F43A8ED" w:rsidR="00BE29F7" w:rsidRPr="00EB318D" w:rsidRDefault="00BE29F7">
      <w:pPr>
        <w:pStyle w:val="TJ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 w:rsidR="004C6BB2">
        <w:rPr>
          <w:noProof/>
        </w:rPr>
        <w:t>Mit tesztelün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6FB86AF" w14:textId="3CB4BA85" w:rsidR="00BE29F7" w:rsidRPr="00EB318D" w:rsidRDefault="00BE29F7">
      <w:pPr>
        <w:pStyle w:val="TJ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 w:rsidR="004C6BB2">
        <w:rPr>
          <w:noProof/>
        </w:rPr>
        <w:t>Mit nem tesztelün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A6ACE4E" w14:textId="75F5D572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Minőségi Célo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E793AF0" w14:textId="31628805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Szerepek és felelősség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BD6D04B" w14:textId="0399AF56" w:rsidR="00BE29F7" w:rsidRPr="00EB318D" w:rsidRDefault="00BE29F7">
      <w:pPr>
        <w:pStyle w:val="TJ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A tesztelés módsze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B01B58D" w14:textId="380DE874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Áttekinté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B9E8FB4" w14:textId="4F0BBFB3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Tesztelési szint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CFBD00B" w14:textId="2EB063F6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Hibakezelé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369262B" w14:textId="621FF920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  <w:color w:val="000000"/>
        </w:rPr>
        <w:t>Tesztelési kritériumo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0A71D31" w14:textId="06275C66" w:rsidR="00BE29F7" w:rsidRPr="00EB318D" w:rsidRDefault="00BE29F7">
      <w:pPr>
        <w:pStyle w:val="TJ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Elkészítendő anyago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6178119" w14:textId="726B49BD" w:rsidR="00BE29F7" w:rsidRPr="00EB318D" w:rsidRDefault="00BE29F7">
      <w:pPr>
        <w:pStyle w:val="TJ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Erőforrások és környez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EC05A92" w14:textId="049587C7" w:rsidR="00BE29F7" w:rsidRPr="00EB318D" w:rsidRDefault="00BE29F7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Tesztelő eszközö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9025D3A" w14:textId="3657A7DB" w:rsidR="005F076D" w:rsidRPr="004C6BB2" w:rsidRDefault="00BE29F7" w:rsidP="004C6BB2">
      <w:pPr>
        <w:pStyle w:val="TJ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4C6BB2">
        <w:rPr>
          <w:rFonts w:ascii="Calibri" w:hAnsi="Calibri" w:cs="Calibri"/>
          <w:noProof/>
        </w:rPr>
        <w:t>Tesztkörnyez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 w:rsidR="005F076D" w:rsidRPr="009F7358">
        <w:rPr>
          <w:rFonts w:ascii="Calibri" w:hAnsi="Calibri" w:cs="Calibri"/>
          <w:b/>
          <w:caps/>
        </w:rPr>
        <w:fldChar w:fldCharType="end"/>
      </w:r>
    </w:p>
    <w:p w14:paraId="3ABF2CA6" w14:textId="77777777" w:rsidR="005F076D" w:rsidRPr="009F7358" w:rsidRDefault="005F076D">
      <w:pPr>
        <w:rPr>
          <w:rFonts w:ascii="Calibri" w:hAnsi="Calibri" w:cs="Calibri"/>
        </w:rPr>
      </w:pPr>
    </w:p>
    <w:p w14:paraId="5320A715" w14:textId="77777777" w:rsidR="005F076D" w:rsidRPr="009F7358" w:rsidRDefault="005F076D">
      <w:pPr>
        <w:rPr>
          <w:rFonts w:ascii="Calibri" w:hAnsi="Calibri" w:cs="Calibri"/>
        </w:rPr>
      </w:pPr>
    </w:p>
    <w:p w14:paraId="26B6B51C" w14:textId="77777777" w:rsidR="005F076D" w:rsidRPr="009F7358" w:rsidRDefault="005F076D">
      <w:pPr>
        <w:rPr>
          <w:rFonts w:ascii="Calibri" w:hAnsi="Calibri" w:cs="Calibri"/>
        </w:rPr>
      </w:pPr>
    </w:p>
    <w:p w14:paraId="4A4EBCE7" w14:textId="77777777" w:rsidR="005F076D" w:rsidRPr="009F7358" w:rsidRDefault="005F076D">
      <w:pPr>
        <w:rPr>
          <w:rFonts w:ascii="Calibri" w:hAnsi="Calibri" w:cs="Calibri"/>
        </w:rPr>
      </w:pPr>
    </w:p>
    <w:p w14:paraId="49B1B991" w14:textId="77777777" w:rsidR="005F076D" w:rsidRPr="009F7358" w:rsidRDefault="005F076D">
      <w:pPr>
        <w:rPr>
          <w:rFonts w:ascii="Calibri" w:hAnsi="Calibri" w:cs="Calibri"/>
        </w:rPr>
      </w:pPr>
    </w:p>
    <w:p w14:paraId="4228CCBD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32433911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57F102D0" w14:textId="3A9F6C82" w:rsidR="005F076D" w:rsidRPr="009F7358" w:rsidRDefault="009725EC" w:rsidP="00CE2631">
      <w:pPr>
        <w:pStyle w:val="Cmsor1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lastRenderedPageBreak/>
        <w:t>Bevezetés</w:t>
      </w:r>
      <w:r w:rsidR="00CE2631" w:rsidRPr="009F7358">
        <w:rPr>
          <w:rFonts w:ascii="Calibri" w:hAnsi="Calibri" w:cs="Calibri"/>
          <w:noProof/>
        </w:rPr>
        <w:tab/>
      </w:r>
    </w:p>
    <w:p w14:paraId="7C391C54" w14:textId="110CF9C7" w:rsidR="005F076D" w:rsidRPr="009725EC" w:rsidRDefault="009725EC">
      <w:pPr>
        <w:rPr>
          <w:rFonts w:ascii="Calibri" w:hAnsi="Calibri" w:cs="Calibri"/>
          <w:noProof/>
          <w:sz w:val="22"/>
          <w:szCs w:val="22"/>
        </w:rPr>
      </w:pPr>
      <w:r w:rsidRPr="009725EC">
        <w:rPr>
          <w:rFonts w:ascii="Calibri" w:hAnsi="Calibri" w:cs="Calibri"/>
          <w:noProof/>
          <w:sz w:val="22"/>
          <w:szCs w:val="22"/>
        </w:rPr>
        <w:t>A projektben használandó tesztelési stratégiák, te</w:t>
      </w:r>
      <w:r>
        <w:rPr>
          <w:rFonts w:ascii="Calibri" w:hAnsi="Calibri" w:cs="Calibri"/>
          <w:noProof/>
          <w:sz w:val="22"/>
          <w:szCs w:val="22"/>
        </w:rPr>
        <w:t xml:space="preserve">sztelési folyamatok, a tesztelés lépéseinek és a használt teszt modszereknek bemutatása. </w:t>
      </w:r>
      <w:r w:rsidRPr="009725EC">
        <w:rPr>
          <w:rFonts w:ascii="Calibri" w:hAnsi="Calibri" w:cs="Calibri"/>
          <w:noProof/>
          <w:sz w:val="22"/>
          <w:szCs w:val="22"/>
        </w:rPr>
        <w:t xml:space="preserve">A projekt célja a tárgy által elvárt Üvegház projekt </w:t>
      </w:r>
      <w:r>
        <w:rPr>
          <w:rFonts w:ascii="Calibri" w:hAnsi="Calibri" w:cs="Calibri"/>
          <w:noProof/>
          <w:sz w:val="22"/>
          <w:szCs w:val="22"/>
        </w:rPr>
        <w:t>megvalósítása. A beléptetőrendszer tantárgyi megvalósítása a teljes hardver-szoftver rendszer szoftveres “szimulált” leképezését határozza meg.</w:t>
      </w:r>
    </w:p>
    <w:p w14:paraId="3600B130" w14:textId="77777777" w:rsidR="00406BB6" w:rsidRPr="009725EC" w:rsidRDefault="00406BB6">
      <w:pPr>
        <w:rPr>
          <w:rFonts w:ascii="Calibri" w:hAnsi="Calibri" w:cs="Calibri"/>
          <w:noProof/>
          <w:sz w:val="24"/>
          <w:szCs w:val="24"/>
        </w:rPr>
      </w:pPr>
    </w:p>
    <w:p w14:paraId="539A3CDA" w14:textId="715F7580" w:rsidR="00BE29F7" w:rsidRDefault="00AA31A6" w:rsidP="00BE29F7">
      <w:pPr>
        <w:pStyle w:val="Cmsor2"/>
        <w:rPr>
          <w:rFonts w:ascii="Calibri" w:hAnsi="Calibri" w:cs="Calibri"/>
          <w:noProof/>
        </w:rPr>
      </w:pPr>
      <w:bookmarkStart w:id="0" w:name="_Toc68064297"/>
      <w:bookmarkStart w:id="1" w:name="_Toc118515455"/>
      <w:r w:rsidRPr="009725EC">
        <w:rPr>
          <w:rFonts w:ascii="Calibri" w:hAnsi="Calibri" w:cs="Calibri"/>
          <w:noProof/>
        </w:rPr>
        <w:t xml:space="preserve"> </w:t>
      </w:r>
      <w:bookmarkStart w:id="2" w:name="_Toc68064298"/>
      <w:bookmarkStart w:id="3" w:name="_Toc118515456"/>
      <w:bookmarkEnd w:id="0"/>
      <w:bookmarkEnd w:id="1"/>
      <w:r w:rsidR="009725EC">
        <w:rPr>
          <w:rFonts w:ascii="Calibri" w:hAnsi="Calibri" w:cs="Calibri"/>
          <w:noProof/>
        </w:rPr>
        <w:t xml:space="preserve">Hatály </w:t>
      </w:r>
    </w:p>
    <w:bookmarkEnd w:id="2"/>
    <w:bookmarkEnd w:id="3"/>
    <w:p w14:paraId="5F1D5CCC" w14:textId="09D7D094" w:rsidR="00C01868" w:rsidRDefault="009725EC" w:rsidP="00BE29F7">
      <w:pPr>
        <w:pStyle w:val="Cmsor3"/>
      </w:pPr>
      <w:proofErr w:type="spellStart"/>
      <w:r>
        <w:t>Mit</w:t>
      </w:r>
      <w:proofErr w:type="spellEnd"/>
      <w:r>
        <w:t xml:space="preserve"> </w:t>
      </w:r>
      <w:proofErr w:type="spellStart"/>
      <w:r>
        <w:t>tesztelünk</w:t>
      </w:r>
      <w:proofErr w:type="spellEnd"/>
    </w:p>
    <w:p w14:paraId="047DE3A4" w14:textId="77777777" w:rsidR="00BE29F7" w:rsidRPr="00BE29F7" w:rsidRDefault="00BE29F7" w:rsidP="00C01868">
      <w:pPr>
        <w:rPr>
          <w:rFonts w:ascii="Calibri" w:hAnsi="Calibri" w:cs="Calibri"/>
          <w:b/>
        </w:rPr>
      </w:pPr>
    </w:p>
    <w:p w14:paraId="6C92C2C6" w14:textId="1E0CDEE8" w:rsidR="00C01868" w:rsidRPr="00EF70D9" w:rsidRDefault="00AA43EC" w:rsidP="00C01868">
      <w:pPr>
        <w:rPr>
          <w:rFonts w:ascii="Arial" w:hAnsi="Arial" w:cs="Arial"/>
          <w:noProof/>
          <w:sz w:val="22"/>
          <w:szCs w:val="22"/>
        </w:rPr>
      </w:pPr>
      <w:r w:rsidRPr="00EF70D9">
        <w:rPr>
          <w:rFonts w:ascii="Arial" w:hAnsi="Arial" w:cs="Arial"/>
          <w:noProof/>
          <w:sz w:val="22"/>
          <w:szCs w:val="22"/>
        </w:rPr>
        <w:t xml:space="preserve">A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tesztelé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során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a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hőmérséklet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,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páratartalom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változásait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,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kazánhoz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é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locsolórendszerhez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–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é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vele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együtt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a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risztáshoz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é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hibákhoz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–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kapcsolodó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funkcionáli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é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nem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funkcionális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követelményeket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Pr="00EF70D9">
        <w:rPr>
          <w:rFonts w:ascii="Arial" w:hAnsi="Arial" w:cs="Arial"/>
          <w:noProof/>
          <w:sz w:val="22"/>
          <w:szCs w:val="22"/>
        </w:rPr>
        <w:t>teszteljük</w:t>
      </w:r>
      <w:proofErr w:type="spellEnd"/>
      <w:r w:rsidRPr="00EF70D9">
        <w:rPr>
          <w:rFonts w:ascii="Arial" w:hAnsi="Arial" w:cs="Arial"/>
          <w:noProof/>
          <w:sz w:val="22"/>
          <w:szCs w:val="22"/>
        </w:rPr>
        <w:t>.</w:t>
      </w:r>
      <w:r w:rsidR="008A6E1A"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="008A6E1A" w:rsidRPr="00EF70D9">
        <w:rPr>
          <w:rFonts w:ascii="Arial" w:hAnsi="Arial" w:cs="Arial"/>
          <w:noProof/>
          <w:sz w:val="22"/>
          <w:szCs w:val="22"/>
        </w:rPr>
        <w:t>Teszteljük</w:t>
      </w:r>
      <w:proofErr w:type="spellEnd"/>
      <w:r w:rsidR="008A6E1A"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="008A6E1A" w:rsidRPr="00EF70D9">
        <w:rPr>
          <w:rFonts w:ascii="Arial" w:hAnsi="Arial" w:cs="Arial"/>
          <w:noProof/>
          <w:sz w:val="22"/>
          <w:szCs w:val="22"/>
        </w:rPr>
        <w:t>az</w:t>
      </w:r>
      <w:proofErr w:type="spellEnd"/>
      <w:r w:rsidR="008A6E1A"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="008A6E1A" w:rsidRPr="00EF70D9">
        <w:rPr>
          <w:rFonts w:ascii="Arial" w:hAnsi="Arial" w:cs="Arial"/>
          <w:noProof/>
          <w:sz w:val="22"/>
          <w:szCs w:val="22"/>
        </w:rPr>
        <w:t>adatok</w:t>
      </w:r>
      <w:proofErr w:type="spellEnd"/>
      <w:r w:rsidR="008A6E1A"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="008A6E1A" w:rsidRPr="00EF70D9">
        <w:rPr>
          <w:rFonts w:ascii="Arial" w:hAnsi="Arial" w:cs="Arial"/>
          <w:noProof/>
          <w:sz w:val="22"/>
          <w:szCs w:val="22"/>
        </w:rPr>
        <w:t>feltöltését</w:t>
      </w:r>
      <w:proofErr w:type="spellEnd"/>
      <w:r w:rsidR="008A6E1A" w:rsidRPr="00EF70D9">
        <w:rPr>
          <w:rFonts w:ascii="Arial" w:hAnsi="Arial" w:cs="Arial"/>
          <w:noProof/>
          <w:sz w:val="22"/>
          <w:szCs w:val="22"/>
        </w:rPr>
        <w:t xml:space="preserve"> </w:t>
      </w:r>
      <w:proofErr w:type="spellStart"/>
      <w:r w:rsidR="008A6E1A" w:rsidRPr="00EF70D9">
        <w:rPr>
          <w:rFonts w:ascii="Arial" w:hAnsi="Arial" w:cs="Arial"/>
          <w:noProof/>
          <w:sz w:val="22"/>
          <w:szCs w:val="22"/>
        </w:rPr>
        <w:t>fájblól</w:t>
      </w:r>
      <w:proofErr w:type="spellEnd"/>
      <w:r w:rsidR="008A6E1A" w:rsidRPr="00EF70D9">
        <w:rPr>
          <w:rFonts w:ascii="Arial" w:hAnsi="Arial" w:cs="Arial"/>
          <w:noProof/>
          <w:sz w:val="22"/>
          <w:szCs w:val="22"/>
        </w:rPr>
        <w:t>.</w:t>
      </w:r>
    </w:p>
    <w:p w14:paraId="21222B0E" w14:textId="16263375" w:rsidR="00D30C86" w:rsidRPr="00AA43EC" w:rsidRDefault="00A96D53" w:rsidP="00AA43EC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w14:paraId="36DA7E85" w14:textId="358F5547" w:rsidR="00AA31A6" w:rsidRPr="00BE29F7" w:rsidRDefault="00AA43EC" w:rsidP="00BE29F7">
      <w:pPr>
        <w:pStyle w:val="Cmsor3"/>
      </w:pPr>
      <w:proofErr w:type="spellStart"/>
      <w:r>
        <w:t>Mit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tesztelünk</w:t>
      </w:r>
      <w:proofErr w:type="spellEnd"/>
    </w:p>
    <w:p w14:paraId="7734844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369518DD" w14:textId="689FF797" w:rsidR="008C6DDC" w:rsidRPr="009F7358" w:rsidRDefault="008A6E1A" w:rsidP="008C6DDC">
      <w:pPr>
        <w:pStyle w:val="Cmsor2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Minőségi célok</w:t>
      </w:r>
    </w:p>
    <w:p w14:paraId="05068235" w14:textId="31ECA24E" w:rsidR="008C6DDC" w:rsidRDefault="008A6E1A" w:rsidP="00B357BF">
      <w:pPr>
        <w:pStyle w:val="SGBulletLevel3"/>
        <w:numPr>
          <w:ilvl w:val="0"/>
          <w:numId w:val="0"/>
        </w:numPr>
        <w:rPr>
          <w:noProof/>
        </w:rPr>
      </w:pPr>
      <w:r>
        <w:rPr>
          <w:noProof/>
        </w:rPr>
        <w:t>A rendszer tesztelévével kapcsolatban az alábbi általános minőségi célokat tűzzük ki:</w:t>
      </w:r>
    </w:p>
    <w:p w14:paraId="5E1B56C3" w14:textId="05AADD5A" w:rsidR="008A6E1A" w:rsidRDefault="008A6E1A" w:rsidP="00B357BF">
      <w:pPr>
        <w:pStyle w:val="SGBulletLevel3"/>
        <w:rPr>
          <w:noProof/>
        </w:rPr>
      </w:pPr>
      <w:r>
        <w:rPr>
          <w:noProof/>
        </w:rPr>
        <w:t>A rendszer teljesíti a hatályban megfogalmazottaknak megfelelően  a funkcionális és nem funkcionális követelményeket</w:t>
      </w:r>
    </w:p>
    <w:p w14:paraId="06FA7DF8" w14:textId="4EFBE9F8" w:rsidR="00EF70D9" w:rsidRDefault="00EF70D9" w:rsidP="00B357BF">
      <w:pPr>
        <w:pStyle w:val="SGBulletLevel3"/>
        <w:rPr>
          <w:noProof/>
        </w:rPr>
      </w:pPr>
      <w:r>
        <w:rPr>
          <w:noProof/>
        </w:rPr>
        <w:t>A rendszer felhasználói felülete a felhasználók számára kényelmes és érthető lesz</w:t>
      </w:r>
    </w:p>
    <w:p w14:paraId="314B9BF9" w14:textId="32271D52" w:rsidR="00EF70D9" w:rsidRPr="00EF70D9" w:rsidRDefault="00EF70D9" w:rsidP="00B357BF">
      <w:pPr>
        <w:pStyle w:val="SGBulletLevel3"/>
        <w:rPr>
          <w:noProof/>
        </w:rPr>
      </w:pPr>
      <w:r w:rsidRPr="00EF70D9">
        <w:rPr>
          <w:noProof/>
        </w:rPr>
        <w:t>Az átadás előtt a korábbi tes</w:t>
      </w:r>
      <w:r>
        <w:rPr>
          <w:noProof/>
        </w:rPr>
        <w:t>ztelési ciklusokban azonosított összes hiba kijavításra kerül</w:t>
      </w:r>
    </w:p>
    <w:p w14:paraId="15A27972" w14:textId="3D48936D" w:rsidR="00A96D53" w:rsidRDefault="00EF70D9" w:rsidP="00EF70D9">
      <w:pPr>
        <w:pStyle w:val="Cmsor2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Szerepek és felelősségek</w:t>
      </w:r>
      <w:bookmarkStart w:id="4" w:name="_Toc118515461"/>
    </w:p>
    <w:p w14:paraId="244C9DDB" w14:textId="3E09A972" w:rsidR="00EF70D9" w:rsidRDefault="00EF70D9" w:rsidP="00EF70D9">
      <w:pPr>
        <w:rPr>
          <w:rFonts w:ascii="Arial" w:hAnsi="Arial" w:cs="Arial"/>
          <w:noProof/>
          <w:sz w:val="22"/>
          <w:szCs w:val="22"/>
        </w:rPr>
      </w:pPr>
      <w:r w:rsidRPr="00EF70D9">
        <w:rPr>
          <w:rFonts w:ascii="Arial" w:hAnsi="Arial" w:cs="Arial"/>
          <w:noProof/>
          <w:sz w:val="22"/>
          <w:szCs w:val="22"/>
        </w:rPr>
        <w:t>A tesztelési csapat</w:t>
      </w:r>
      <w:r>
        <w:rPr>
          <w:rFonts w:ascii="Arial" w:hAnsi="Arial" w:cs="Arial"/>
          <w:noProof/>
          <w:sz w:val="22"/>
          <w:szCs w:val="22"/>
        </w:rPr>
        <w:t xml:space="preserve"> 2 főből áll: Szelinger Annamária és Fejes Gergő</w:t>
      </w:r>
    </w:p>
    <w:p w14:paraId="13B6530F" w14:textId="54DA0271" w:rsidR="00EF70D9" w:rsidRPr="00EF70D9" w:rsidRDefault="00EF70D9" w:rsidP="00EF70D9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A tesztelési folyamatban 3 szerepkör van: teszteléssel kapcsolatos tervezések, tesztek végrehajtása és tesztek dokumentálása.</w:t>
      </w:r>
    </w:p>
    <w:bookmarkEnd w:id="4"/>
    <w:p w14:paraId="1519C84F" w14:textId="028CED13" w:rsidR="009E4ECA" w:rsidRDefault="00266B5C">
      <w:pPr>
        <w:rPr>
          <w:rFonts w:ascii="Calibri" w:hAnsi="Calibri" w:cs="Calibri"/>
          <w:noProof/>
          <w:sz w:val="24"/>
          <w:szCs w:val="24"/>
        </w:rPr>
      </w:pPr>
      <w:r w:rsidRPr="00266B5C">
        <w:rPr>
          <w:rFonts w:ascii="Calibri" w:hAnsi="Calibri" w:cs="Calibri"/>
          <w:noProof/>
          <w:sz w:val="24"/>
          <w:szCs w:val="24"/>
        </w:rPr>
        <w:t>A csapat mindkét tagja mindhárom szerepkörben vá</w:t>
      </w:r>
      <w:r>
        <w:rPr>
          <w:rFonts w:ascii="Calibri" w:hAnsi="Calibri" w:cs="Calibri"/>
          <w:noProof/>
          <w:sz w:val="24"/>
          <w:szCs w:val="24"/>
        </w:rPr>
        <w:t>llal feladatot. A különbség inkább a tesztelés szintjeiben van:</w:t>
      </w:r>
    </w:p>
    <w:p w14:paraId="736FB52F" w14:textId="3530FFED" w:rsidR="00266B5C" w:rsidRDefault="00266B5C" w:rsidP="00B357BF">
      <w:pPr>
        <w:pStyle w:val="SGBulletLevel3"/>
        <w:rPr>
          <w:noProof/>
        </w:rPr>
      </w:pPr>
      <w:r>
        <w:rPr>
          <w:noProof/>
        </w:rPr>
        <w:t>Teszttervezés: FG</w:t>
      </w:r>
    </w:p>
    <w:p w14:paraId="33D6E4D7" w14:textId="477A98D3" w:rsidR="00266B5C" w:rsidRDefault="00266B5C" w:rsidP="00B357BF">
      <w:pPr>
        <w:pStyle w:val="SGBulletLevel3"/>
        <w:rPr>
          <w:noProof/>
        </w:rPr>
      </w:pPr>
      <w:r w:rsidRPr="00266B5C">
        <w:rPr>
          <w:noProof/>
        </w:rPr>
        <w:t>Teszteset tervezés: SzA (átadási, rendszer, integrációs), FG (inte</w:t>
      </w:r>
      <w:r>
        <w:rPr>
          <w:noProof/>
        </w:rPr>
        <w:t>rfész, komponens</w:t>
      </w:r>
      <w:r w:rsidRPr="00266B5C">
        <w:rPr>
          <w:noProof/>
        </w:rPr>
        <w:t>)</w:t>
      </w:r>
    </w:p>
    <w:p w14:paraId="4545B031" w14:textId="23301DB2" w:rsidR="00266B5C" w:rsidRDefault="00266B5C" w:rsidP="00B357BF">
      <w:pPr>
        <w:pStyle w:val="SGBulletLevel3"/>
        <w:rPr>
          <w:noProof/>
        </w:rPr>
      </w:pPr>
      <w:r>
        <w:rPr>
          <w:noProof/>
        </w:rPr>
        <w:t xml:space="preserve">Teszt végrehajtás: </w:t>
      </w:r>
      <w:r w:rsidRPr="00266B5C">
        <w:rPr>
          <w:noProof/>
        </w:rPr>
        <w:t>SzA (átadási, rendszer, integrációs), FG (inte</w:t>
      </w:r>
      <w:r>
        <w:rPr>
          <w:noProof/>
        </w:rPr>
        <w:t>rfész, komponens</w:t>
      </w:r>
      <w:r w:rsidRPr="00266B5C">
        <w:rPr>
          <w:noProof/>
        </w:rPr>
        <w:t>)</w:t>
      </w:r>
    </w:p>
    <w:p w14:paraId="07EFFB34" w14:textId="4273924C" w:rsidR="00266B5C" w:rsidRDefault="00266B5C" w:rsidP="00B357BF">
      <w:pPr>
        <w:pStyle w:val="SGBulletLevel3"/>
        <w:rPr>
          <w:noProof/>
        </w:rPr>
      </w:pPr>
      <w:r>
        <w:rPr>
          <w:noProof/>
        </w:rPr>
        <w:t xml:space="preserve">Teszt dokumentálás: </w:t>
      </w:r>
      <w:r w:rsidRPr="00266B5C">
        <w:rPr>
          <w:noProof/>
        </w:rPr>
        <w:t>SzA (átadási, rendszer, integrációs), FG (inte</w:t>
      </w:r>
      <w:r>
        <w:rPr>
          <w:noProof/>
        </w:rPr>
        <w:t>rfész, komponens</w:t>
      </w:r>
      <w:r w:rsidRPr="00266B5C">
        <w:rPr>
          <w:noProof/>
        </w:rPr>
        <w:t>)</w:t>
      </w:r>
    </w:p>
    <w:p w14:paraId="66C03670" w14:textId="23DB7DA5" w:rsidR="00266B5C" w:rsidRPr="00266B5C" w:rsidRDefault="00266B5C" w:rsidP="00B357BF">
      <w:pPr>
        <w:pStyle w:val="SGBulletLevel3"/>
        <w:rPr>
          <w:noProof/>
        </w:rPr>
      </w:pPr>
      <w:r>
        <w:rPr>
          <w:noProof/>
        </w:rPr>
        <w:t>Tesztjelentés: FG</w:t>
      </w:r>
    </w:p>
    <w:p w14:paraId="19263387" w14:textId="77777777" w:rsidR="009E4ECA" w:rsidRPr="00266B5C" w:rsidRDefault="009E4ECA">
      <w:pPr>
        <w:rPr>
          <w:rFonts w:ascii="Calibri" w:hAnsi="Calibri" w:cs="Calibri"/>
          <w:noProof/>
          <w:sz w:val="24"/>
          <w:szCs w:val="24"/>
        </w:rPr>
      </w:pPr>
    </w:p>
    <w:p w14:paraId="699377B0" w14:textId="0A4EA944" w:rsidR="005F076D" w:rsidRPr="009F7358" w:rsidRDefault="00266B5C" w:rsidP="00CE2631">
      <w:pPr>
        <w:pStyle w:val="Cmsor1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lastRenderedPageBreak/>
        <w:t>A tesztelés módszere</w:t>
      </w:r>
    </w:p>
    <w:p w14:paraId="59639D3D" w14:textId="2E0CBEA4" w:rsidR="005F076D" w:rsidRPr="009F7358" w:rsidRDefault="00266B5C" w:rsidP="00CE2631">
      <w:pPr>
        <w:pStyle w:val="Cmsor2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Áttekintés</w:t>
      </w:r>
    </w:p>
    <w:p w14:paraId="2642D868" w14:textId="27669B26" w:rsidR="008D3C12" w:rsidRDefault="00266B5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A rendszer fejlesztése során  a V-módszert fogjuk alkalmazni.</w:t>
      </w:r>
    </w:p>
    <w:p w14:paraId="265AD567" w14:textId="0CCCDED4" w:rsidR="00266B5C" w:rsidRDefault="00266B5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zen belül a tesztelésnél a vízesés modellt használjuk.</w:t>
      </w:r>
    </w:p>
    <w:p w14:paraId="1209E1EA" w14:textId="682E35E5" w:rsidR="00266B5C" w:rsidRDefault="003A5120">
      <w:pPr>
        <w:rPr>
          <w:rFonts w:ascii="Calibri" w:hAnsi="Calibri" w:cs="Calibri"/>
          <w:noProof/>
          <w:sz w:val="22"/>
          <w:szCs w:val="22"/>
        </w:rPr>
      </w:pPr>
      <w:r w:rsidRPr="003A5120">
        <w:rPr>
          <w:rFonts w:ascii="Calibri" w:hAnsi="Calibri" w:cs="Calibri"/>
          <w:noProof/>
          <w:sz w:val="22"/>
          <w:szCs w:val="22"/>
        </w:rPr>
        <w:t>A vízesés modellben nem tervezünk it</w:t>
      </w:r>
      <w:r>
        <w:rPr>
          <w:rFonts w:ascii="Calibri" w:hAnsi="Calibri" w:cs="Calibri"/>
          <w:noProof/>
          <w:sz w:val="22"/>
          <w:szCs w:val="22"/>
        </w:rPr>
        <w:t>erációk használatát.</w:t>
      </w:r>
    </w:p>
    <w:p w14:paraId="4FD685F4" w14:textId="79EE81D7" w:rsidR="003A5120" w:rsidRPr="003A5120" w:rsidRDefault="003A5120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A tesztelés egyik fázisábóla a másikba akkor lehet átlépni, ha az adott fázisban elkészítendő termékek elkészülnek.</w:t>
      </w:r>
    </w:p>
    <w:p w14:paraId="633BFA7A" w14:textId="77777777" w:rsidR="005F076D" w:rsidRPr="003A5120" w:rsidRDefault="005F076D" w:rsidP="00D33FCD">
      <w:pPr>
        <w:rPr>
          <w:rFonts w:ascii="Calibri" w:hAnsi="Calibri" w:cs="Calibri"/>
          <w:noProof/>
          <w:sz w:val="22"/>
          <w:szCs w:val="22"/>
        </w:rPr>
      </w:pPr>
    </w:p>
    <w:p w14:paraId="0F0500AD" w14:textId="77777777" w:rsidR="005F076D" w:rsidRPr="003A5120" w:rsidRDefault="005F076D">
      <w:pPr>
        <w:rPr>
          <w:rFonts w:ascii="Calibri" w:hAnsi="Calibri" w:cs="Calibri"/>
          <w:sz w:val="24"/>
          <w:szCs w:val="24"/>
        </w:rPr>
      </w:pPr>
    </w:p>
    <w:p w14:paraId="4DF7A4F8" w14:textId="7CE7F1B4" w:rsidR="005F076D" w:rsidRPr="009F7358" w:rsidRDefault="003A5120" w:rsidP="00CE2631">
      <w:pPr>
        <w:pStyle w:val="Cmsor2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Tesztelési szintek</w:t>
      </w:r>
    </w:p>
    <w:p w14:paraId="2628A1CB" w14:textId="7EAAE98F" w:rsidR="00E5732E" w:rsidRDefault="003A5120">
      <w:pPr>
        <w:rPr>
          <w:rFonts w:ascii="Calibri" w:hAnsi="Calibri" w:cs="Calibri"/>
          <w:noProof/>
          <w:sz w:val="22"/>
          <w:szCs w:val="22"/>
        </w:rPr>
      </w:pPr>
      <w:r w:rsidRPr="003A5120">
        <w:rPr>
          <w:rFonts w:ascii="Calibri" w:hAnsi="Calibri" w:cs="Calibri"/>
          <w:noProof/>
          <w:sz w:val="22"/>
          <w:szCs w:val="22"/>
        </w:rPr>
        <w:t>A tesztelés során az alábbi tes</w:t>
      </w:r>
      <w:r>
        <w:rPr>
          <w:rFonts w:ascii="Calibri" w:hAnsi="Calibri" w:cs="Calibri"/>
          <w:noProof/>
          <w:sz w:val="22"/>
          <w:szCs w:val="22"/>
        </w:rPr>
        <w:t>ztelési szinteken fogunk tesztelni: átadási, rendszer, integrációs, interfész, komponens.</w:t>
      </w:r>
    </w:p>
    <w:p w14:paraId="396AA9EE" w14:textId="4E51111D" w:rsidR="005F076D" w:rsidRPr="003A5120" w:rsidRDefault="003A5120" w:rsidP="003A5120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A komponens tesztelésnél unit tesztelést fogunk végezni.</w:t>
      </w:r>
    </w:p>
    <w:p w14:paraId="4C05D285" w14:textId="77777777" w:rsidR="00E5732E" w:rsidRPr="003A5120" w:rsidRDefault="00E5732E">
      <w:pPr>
        <w:rPr>
          <w:rFonts w:ascii="Calibri" w:hAnsi="Calibri" w:cs="Calibri"/>
          <w:color w:val="000000"/>
          <w:sz w:val="22"/>
          <w:szCs w:val="22"/>
        </w:rPr>
      </w:pPr>
    </w:p>
    <w:p w14:paraId="018BD493" w14:textId="6F976558" w:rsidR="005F076D" w:rsidRPr="003A5120" w:rsidRDefault="005F076D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</w:p>
    <w:p w14:paraId="6C66B476" w14:textId="3D598681" w:rsidR="005F076D" w:rsidRPr="009F7358" w:rsidRDefault="003A5120" w:rsidP="00A836FB">
      <w:pPr>
        <w:pStyle w:val="Cmsor2"/>
        <w:rPr>
          <w:rFonts w:ascii="Calibri" w:hAnsi="Calibri" w:cs="Calibri"/>
          <w:noProof/>
        </w:rPr>
      </w:pPr>
      <w:bookmarkStart w:id="5" w:name="_Toc140901776"/>
      <w:bookmarkStart w:id="6" w:name="_Toc141078779"/>
      <w:bookmarkStart w:id="7" w:name="_Toc141079433"/>
      <w:bookmarkStart w:id="8" w:name="_Toc141080119"/>
      <w:bookmarkEnd w:id="5"/>
      <w:bookmarkEnd w:id="6"/>
      <w:bookmarkEnd w:id="7"/>
      <w:bookmarkEnd w:id="8"/>
      <w:r>
        <w:rPr>
          <w:rFonts w:ascii="Calibri" w:hAnsi="Calibri" w:cs="Calibri"/>
          <w:noProof/>
        </w:rPr>
        <w:t>Hibakezelés</w:t>
      </w:r>
    </w:p>
    <w:p w14:paraId="62F58CF1" w14:textId="419D9371" w:rsidR="00C31284" w:rsidRDefault="003A5120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A megtalált hibákat egyedileg azonosítjuk és a követelmény követhetőségi mátrixban jelezzük.</w:t>
      </w:r>
    </w:p>
    <w:p w14:paraId="552E252D" w14:textId="36FDB890" w:rsidR="003A5120" w:rsidRDefault="003A5120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A hibákhoz feltüntetjük a hibakezelés állapotát.</w:t>
      </w:r>
    </w:p>
    <w:p w14:paraId="3E9E4ADF" w14:textId="578E04AB" w:rsidR="003A5120" w:rsidRPr="009F7358" w:rsidRDefault="003A5120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A hibákhoz a rendszer egyszerűsége</w:t>
      </w:r>
      <w:r w:rsidR="001D3598">
        <w:rPr>
          <w:rFonts w:ascii="Calibri" w:hAnsi="Calibri" w:cs="Calibri"/>
          <w:noProof/>
          <w:color w:val="000000"/>
          <w:sz w:val="22"/>
          <w:szCs w:val="22"/>
        </w:rPr>
        <w:t xml:space="preserve"> miatt nem rendelünk priorításokat, azokat az azonosítás sorrendjében javítjuk.</w:t>
      </w:r>
    </w:p>
    <w:p w14:paraId="012CE30E" w14:textId="77777777"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14:paraId="320F39F9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0D2FCD8B" w14:textId="7DA0DCC0" w:rsidR="005F076D" w:rsidRPr="009F7358" w:rsidRDefault="001D3598" w:rsidP="00A836FB">
      <w:pPr>
        <w:pStyle w:val="Cmsor2"/>
        <w:rPr>
          <w:rFonts w:ascii="Calibri" w:hAnsi="Calibri" w:cs="Calibri"/>
          <w:color w:val="000000"/>
        </w:rPr>
      </w:pPr>
      <w:proofErr w:type="spellStart"/>
      <w:r>
        <w:rPr>
          <w:rFonts w:ascii="Calibri" w:hAnsi="Calibri" w:cs="Calibri"/>
          <w:color w:val="000000"/>
        </w:rPr>
        <w:t>Tesztelési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kritériumok</w:t>
      </w:r>
      <w:proofErr w:type="spellEnd"/>
    </w:p>
    <w:p w14:paraId="63D5D013" w14:textId="28E19A93" w:rsidR="001D3598" w:rsidRPr="001D3598" w:rsidRDefault="001D359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Az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alábbi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kritériumok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adják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meg,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hogy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az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Üvegház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project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tesztelését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mikor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tekintjük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  <w:proofErr w:type="spellStart"/>
      <w:r w:rsidRPr="001D3598">
        <w:rPr>
          <w:rFonts w:ascii="Calibri" w:hAnsi="Calibri" w:cs="Calibri"/>
          <w:noProof/>
          <w:color w:val="000000"/>
          <w:sz w:val="22"/>
          <w:szCs w:val="22"/>
        </w:rPr>
        <w:t>elégségesnek</w:t>
      </w:r>
      <w:proofErr w:type="spellEnd"/>
      <w:r w:rsidRPr="001D3598">
        <w:rPr>
          <w:rFonts w:ascii="Calibri" w:hAnsi="Calibri" w:cs="Calibri"/>
          <w:noProof/>
          <w:color w:val="000000"/>
          <w:sz w:val="22"/>
          <w:szCs w:val="22"/>
        </w:rPr>
        <w:t>:</w:t>
      </w:r>
    </w:p>
    <w:p w14:paraId="71F3C933" w14:textId="51F4CE10" w:rsidR="001D3598" w:rsidRPr="001D3598" w:rsidRDefault="001D3598" w:rsidP="00B357BF">
      <w:pPr>
        <w:pStyle w:val="SGBulletLevel3"/>
        <w:rPr>
          <w:noProof/>
        </w:rPr>
      </w:pPr>
      <w:r w:rsidRPr="001D3598">
        <w:rPr>
          <w:noProof/>
        </w:rPr>
        <w:t xml:space="preserve">Minden </w:t>
      </w:r>
      <w:proofErr w:type="spellStart"/>
      <w:r w:rsidRPr="001D3598">
        <w:rPr>
          <w:noProof/>
        </w:rPr>
        <w:t>teszt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esetet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hiba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nélkül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lefuttattunk</w:t>
      </w:r>
      <w:proofErr w:type="spellEnd"/>
    </w:p>
    <w:p w14:paraId="379229CF" w14:textId="2AF3837E" w:rsidR="001D3598" w:rsidRPr="001D3598" w:rsidRDefault="001D3598" w:rsidP="00B357BF">
      <w:pPr>
        <w:pStyle w:val="SGBulletLevel3"/>
        <w:rPr>
          <w:noProof/>
        </w:rPr>
      </w:pPr>
      <w:r w:rsidRPr="001D3598">
        <w:rPr>
          <w:noProof/>
        </w:rPr>
        <w:t xml:space="preserve">Minden </w:t>
      </w:r>
      <w:proofErr w:type="spellStart"/>
      <w:r w:rsidRPr="001D3598">
        <w:rPr>
          <w:noProof/>
        </w:rPr>
        <w:t>egyéb</w:t>
      </w:r>
      <w:proofErr w:type="spellEnd"/>
      <w:r w:rsidRPr="001D3598">
        <w:rPr>
          <w:noProof/>
        </w:rPr>
        <w:t xml:space="preserve">, </w:t>
      </w:r>
      <w:proofErr w:type="spellStart"/>
      <w:r w:rsidRPr="001D3598">
        <w:rPr>
          <w:noProof/>
        </w:rPr>
        <w:t>szükséges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követelményhez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kapcsolódó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elhanyagolhatónál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súlyosabb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hibát</w:t>
      </w:r>
      <w:proofErr w:type="spellEnd"/>
      <w:r w:rsidRPr="001D3598">
        <w:rPr>
          <w:noProof/>
        </w:rPr>
        <w:t xml:space="preserve"> </w:t>
      </w:r>
      <w:proofErr w:type="spellStart"/>
      <w:r w:rsidRPr="001D3598">
        <w:rPr>
          <w:noProof/>
        </w:rPr>
        <w:t>kijavítottunk</w:t>
      </w:r>
      <w:proofErr w:type="spellEnd"/>
    </w:p>
    <w:p w14:paraId="0491B791" w14:textId="5159331D" w:rsidR="005F076D" w:rsidRPr="009F7358" w:rsidRDefault="00B357BF" w:rsidP="00DD3487">
      <w:pPr>
        <w:pStyle w:val="Cmsor1"/>
        <w:rPr>
          <w:rFonts w:ascii="Calibri" w:hAnsi="Calibri" w:cs="Calibri"/>
          <w:noProof/>
        </w:rPr>
      </w:pPr>
      <w:bookmarkStart w:id="9" w:name="_Toc140901782"/>
      <w:bookmarkEnd w:id="9"/>
      <w:r>
        <w:rPr>
          <w:rFonts w:ascii="Calibri" w:hAnsi="Calibri" w:cs="Calibri"/>
          <w:noProof/>
        </w:rPr>
        <w:t>Elkészítendő anyagok</w:t>
      </w:r>
    </w:p>
    <w:p w14:paraId="5B0E1F35" w14:textId="316FEA1E" w:rsidR="005F076D" w:rsidRPr="009F7358" w:rsidRDefault="00B357BF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A tesztelés során az alábbi anyagokat kell elkészíteni és folyamatosan karbantartani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14:paraId="2C46A914" w14:textId="77777777" w:rsidTr="00C80A69">
        <w:tc>
          <w:tcPr>
            <w:tcW w:w="6048" w:type="dxa"/>
            <w:shd w:val="clear" w:color="auto" w:fill="auto"/>
          </w:tcPr>
          <w:p w14:paraId="47D02C97" w14:textId="25CB6612" w:rsidR="00BE1BF8" w:rsidRPr="00BE1BF8" w:rsidRDefault="00B357BF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ztterv</w:t>
            </w:r>
          </w:p>
          <w:p w14:paraId="184B6BC2" w14:textId="7754439B" w:rsidR="00BE1BF8" w:rsidRPr="00BE1BF8" w:rsidRDefault="00B357BF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Követelmény követhetőségi mátrix</w:t>
            </w:r>
          </w:p>
          <w:p w14:paraId="2071AF38" w14:textId="596B4DB2" w:rsidR="00BE1BF8" w:rsidRPr="00BE1BF8" w:rsidRDefault="00B357BF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ztesetek</w:t>
            </w:r>
          </w:p>
          <w:p w14:paraId="445BC498" w14:textId="33A3F69C" w:rsidR="00BE1BF8" w:rsidRPr="00BE1BF8" w:rsidRDefault="00B357BF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zt naplók</w:t>
            </w:r>
          </w:p>
          <w:p w14:paraId="0F91DF7A" w14:textId="2F7B8689" w:rsidR="00BE1BF8" w:rsidRDefault="00B357BF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Hibajelentések</w:t>
            </w:r>
          </w:p>
          <w:p w14:paraId="5B0D6774" w14:textId="382EB55D" w:rsidR="00272FE4" w:rsidRPr="00B357BF" w:rsidRDefault="00B357BF" w:rsidP="00B357BF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ztjelentés</w:t>
            </w:r>
          </w:p>
        </w:tc>
      </w:tr>
    </w:tbl>
    <w:p w14:paraId="2DD1393C" w14:textId="4A86C02E" w:rsidR="005F076D" w:rsidRPr="009F7358" w:rsidRDefault="00B357BF" w:rsidP="00A836FB">
      <w:pPr>
        <w:pStyle w:val="Cmsor1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lastRenderedPageBreak/>
        <w:t>Erőforrások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é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környezet</w:t>
      </w:r>
      <w:proofErr w:type="spellEnd"/>
    </w:p>
    <w:p w14:paraId="4E8D8BE3" w14:textId="77777777" w:rsidR="005F076D" w:rsidRPr="009F7358" w:rsidRDefault="005F076D">
      <w:pPr>
        <w:pStyle w:val="lfej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273C5C2F" w14:textId="14BBBF42" w:rsidR="005F076D" w:rsidRPr="009F7358" w:rsidRDefault="00B357BF" w:rsidP="00A836FB">
      <w:pPr>
        <w:pStyle w:val="Cmsor2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Tesztelő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eszközök</w:t>
      </w:r>
      <w:proofErr w:type="spellEnd"/>
    </w:p>
    <w:p w14:paraId="4B86EC5B" w14:textId="02B6220B" w:rsidR="00213018" w:rsidRPr="00B357BF" w:rsidRDefault="00B357BF">
      <w:pPr>
        <w:rPr>
          <w:rFonts w:ascii="Calibri" w:hAnsi="Calibri" w:cs="Calibri"/>
          <w:sz w:val="22"/>
          <w:szCs w:val="22"/>
        </w:rPr>
      </w:pPr>
      <w:r w:rsidRPr="00B357BF">
        <w:rPr>
          <w:rFonts w:ascii="Calibri" w:hAnsi="Calibri" w:cs="Calibri"/>
          <w:sz w:val="22"/>
          <w:szCs w:val="22"/>
        </w:rPr>
        <w:t xml:space="preserve">A </w:t>
      </w:r>
      <w:proofErr w:type="spellStart"/>
      <w:r w:rsidRPr="00B357BF">
        <w:rPr>
          <w:rFonts w:ascii="Calibri" w:hAnsi="Calibri" w:cs="Calibri"/>
          <w:sz w:val="22"/>
          <w:szCs w:val="22"/>
        </w:rPr>
        <w:t>teszteléshez</w:t>
      </w:r>
      <w:proofErr w:type="spellEnd"/>
      <w:r w:rsidRPr="00B357B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357BF">
        <w:rPr>
          <w:rFonts w:ascii="Calibri" w:hAnsi="Calibri" w:cs="Calibri"/>
          <w:sz w:val="22"/>
          <w:szCs w:val="22"/>
        </w:rPr>
        <w:t>nem</w:t>
      </w:r>
      <w:proofErr w:type="spellEnd"/>
      <w:r w:rsidRPr="00B357B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357BF">
        <w:rPr>
          <w:rFonts w:ascii="Calibri" w:hAnsi="Calibri" w:cs="Calibri"/>
          <w:sz w:val="22"/>
          <w:szCs w:val="22"/>
        </w:rPr>
        <w:t>használunk</w:t>
      </w:r>
      <w:proofErr w:type="spellEnd"/>
      <w:r w:rsidRPr="00B357B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357BF">
        <w:rPr>
          <w:rFonts w:ascii="Calibri" w:hAnsi="Calibri" w:cs="Calibri"/>
          <w:sz w:val="22"/>
          <w:szCs w:val="22"/>
        </w:rPr>
        <w:t>külön</w:t>
      </w:r>
      <w:proofErr w:type="spellEnd"/>
      <w:r w:rsidRPr="00B357B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357BF">
        <w:rPr>
          <w:rFonts w:ascii="Calibri" w:hAnsi="Calibri" w:cs="Calibri"/>
          <w:sz w:val="22"/>
          <w:szCs w:val="22"/>
        </w:rPr>
        <w:t>tes</w:t>
      </w:r>
      <w:r>
        <w:rPr>
          <w:rFonts w:ascii="Calibri" w:hAnsi="Calibri" w:cs="Calibri"/>
          <w:sz w:val="22"/>
          <w:szCs w:val="22"/>
        </w:rPr>
        <w:t>ztelő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zközt</w:t>
      </w:r>
      <w:proofErr w:type="spellEnd"/>
      <w:r>
        <w:rPr>
          <w:rFonts w:ascii="Calibri" w:hAnsi="Calibri" w:cs="Calibri"/>
          <w:sz w:val="22"/>
          <w:szCs w:val="22"/>
        </w:rPr>
        <w:t>.</w:t>
      </w:r>
    </w:p>
    <w:p w14:paraId="12264CFB" w14:textId="77777777" w:rsidR="005F076D" w:rsidRPr="00B357BF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B357BF">
        <w:rPr>
          <w:rFonts w:ascii="Calibri" w:hAnsi="Calibri" w:cs="Calibri"/>
          <w:sz w:val="24"/>
          <w:szCs w:val="24"/>
        </w:rPr>
        <w:t xml:space="preserve"> </w:t>
      </w:r>
    </w:p>
    <w:p w14:paraId="6263FE91" w14:textId="7087C957" w:rsidR="005F076D" w:rsidRPr="009F7358" w:rsidRDefault="00B357BF" w:rsidP="00A836FB">
      <w:pPr>
        <w:pStyle w:val="Cmsor2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Tesztkörnyezet</w:t>
      </w:r>
    </w:p>
    <w:p w14:paraId="1B0CBC65" w14:textId="5CDCE486" w:rsidR="005F076D" w:rsidRDefault="00B357BF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A teszteléshez, a fejlesztéstől függetlenül és annak eszközein kívül az alábbi eszközökre van szükség:</w:t>
      </w:r>
    </w:p>
    <w:p w14:paraId="2137CB96" w14:textId="708051ED" w:rsidR="00B357BF" w:rsidRDefault="00B357BF" w:rsidP="00B357BF">
      <w:pPr>
        <w:pStyle w:val="SGBulletLevel3"/>
      </w:pPr>
      <w:r>
        <w:t>Windows 10</w:t>
      </w:r>
    </w:p>
    <w:p w14:paraId="05D3F31A" w14:textId="168F6652" w:rsidR="00B357BF" w:rsidRDefault="00B357BF" w:rsidP="00B357BF">
      <w:pPr>
        <w:pStyle w:val="SGBulletLevel3"/>
      </w:pPr>
      <w:r>
        <w:t xml:space="preserve">MS Office 2013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magasabb</w:t>
      </w:r>
      <w:proofErr w:type="spellEnd"/>
    </w:p>
    <w:p w14:paraId="1655032D" w14:textId="63B1F8A5" w:rsidR="00B357BF" w:rsidRPr="009F7358" w:rsidRDefault="00B357BF" w:rsidP="00B357BF">
      <w:pPr>
        <w:pStyle w:val="SGBulletLevel3"/>
      </w:pPr>
      <w:r>
        <w:t xml:space="preserve">MS Excel 2013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magasabb</w:t>
      </w:r>
      <w:proofErr w:type="spellEnd"/>
    </w:p>
    <w:p w14:paraId="65EA2FAC" w14:textId="77777777"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1E04E" w14:textId="77777777" w:rsidR="002340A5" w:rsidRDefault="002340A5">
      <w:r>
        <w:separator/>
      </w:r>
    </w:p>
  </w:endnote>
  <w:endnote w:type="continuationSeparator" w:id="0">
    <w:p w14:paraId="12ACF98A" w14:textId="77777777" w:rsidR="002340A5" w:rsidRDefault="00234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B9B7F" w14:textId="77777777" w:rsidR="005805E6" w:rsidRDefault="005805E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801F3" w14:textId="77777777" w:rsidR="007D486C" w:rsidRPr="005805E6" w:rsidRDefault="007D486C" w:rsidP="005805E6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611FF" w14:textId="77777777" w:rsidR="005805E6" w:rsidRDefault="005805E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FE001" w14:textId="77777777" w:rsidR="002340A5" w:rsidRDefault="002340A5">
      <w:r>
        <w:separator/>
      </w:r>
    </w:p>
  </w:footnote>
  <w:footnote w:type="continuationSeparator" w:id="0">
    <w:p w14:paraId="5D3AEA58" w14:textId="77777777" w:rsidR="002340A5" w:rsidRDefault="00234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0B65A" w14:textId="77777777" w:rsidR="005805E6" w:rsidRDefault="005805E6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B4567" w14:textId="77777777" w:rsidR="00BE29F7" w:rsidRPr="005805E6" w:rsidRDefault="00BE29F7" w:rsidP="005805E6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04D0F" w14:textId="77777777" w:rsidR="00C35224" w:rsidRPr="005805E6" w:rsidRDefault="00C35224" w:rsidP="005805E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Cmsor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030D2"/>
    <w:multiLevelType w:val="hybridMultilevel"/>
    <w:tmpl w:val="6B88A6A2"/>
    <w:lvl w:ilvl="0" w:tplc="1D1C0EB2">
      <w:start w:val="1"/>
      <w:numFmt w:val="bullet"/>
      <w:pStyle w:val="SGBulletLevel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9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39451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49170930">
    <w:abstractNumId w:val="3"/>
  </w:num>
  <w:num w:numId="3" w16cid:durableId="89007537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45398616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1352636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1148284589">
    <w:abstractNumId w:val="1"/>
  </w:num>
  <w:num w:numId="7" w16cid:durableId="732435226">
    <w:abstractNumId w:val="28"/>
  </w:num>
  <w:num w:numId="8" w16cid:durableId="1704673470">
    <w:abstractNumId w:val="10"/>
  </w:num>
  <w:num w:numId="9" w16cid:durableId="1308978020">
    <w:abstractNumId w:val="19"/>
  </w:num>
  <w:num w:numId="10" w16cid:durableId="1522208112">
    <w:abstractNumId w:val="9"/>
  </w:num>
  <w:num w:numId="11" w16cid:durableId="953056879">
    <w:abstractNumId w:val="26"/>
  </w:num>
  <w:num w:numId="12" w16cid:durableId="1361279228">
    <w:abstractNumId w:val="15"/>
  </w:num>
  <w:num w:numId="13" w16cid:durableId="543903152">
    <w:abstractNumId w:val="21"/>
  </w:num>
  <w:num w:numId="14" w16cid:durableId="2022275542">
    <w:abstractNumId w:val="25"/>
  </w:num>
  <w:num w:numId="15" w16cid:durableId="251090178">
    <w:abstractNumId w:val="31"/>
  </w:num>
  <w:num w:numId="16" w16cid:durableId="1943755512">
    <w:abstractNumId w:val="34"/>
  </w:num>
  <w:num w:numId="17" w16cid:durableId="601835603">
    <w:abstractNumId w:val="14"/>
  </w:num>
  <w:num w:numId="18" w16cid:durableId="1201896438">
    <w:abstractNumId w:val="4"/>
  </w:num>
  <w:num w:numId="19" w16cid:durableId="1879734850">
    <w:abstractNumId w:val="7"/>
  </w:num>
  <w:num w:numId="20" w16cid:durableId="593975719">
    <w:abstractNumId w:val="24"/>
  </w:num>
  <w:num w:numId="21" w16cid:durableId="1632399016">
    <w:abstractNumId w:val="32"/>
  </w:num>
  <w:num w:numId="22" w16cid:durableId="1334917742">
    <w:abstractNumId w:val="2"/>
  </w:num>
  <w:num w:numId="23" w16cid:durableId="728184802">
    <w:abstractNumId w:val="8"/>
  </w:num>
  <w:num w:numId="24" w16cid:durableId="1564873897">
    <w:abstractNumId w:val="23"/>
  </w:num>
  <w:num w:numId="25" w16cid:durableId="1272934472">
    <w:abstractNumId w:val="5"/>
  </w:num>
  <w:num w:numId="26" w16cid:durableId="1730032674">
    <w:abstractNumId w:val="33"/>
  </w:num>
  <w:num w:numId="27" w16cid:durableId="524438430">
    <w:abstractNumId w:val="13"/>
  </w:num>
  <w:num w:numId="28" w16cid:durableId="1344935843">
    <w:abstractNumId w:val="16"/>
  </w:num>
  <w:num w:numId="29" w16cid:durableId="1362198096">
    <w:abstractNumId w:val="22"/>
  </w:num>
  <w:num w:numId="30" w16cid:durableId="468743872">
    <w:abstractNumId w:val="18"/>
  </w:num>
  <w:num w:numId="31" w16cid:durableId="2047950904">
    <w:abstractNumId w:val="27"/>
  </w:num>
  <w:num w:numId="32" w16cid:durableId="1400783992">
    <w:abstractNumId w:val="29"/>
  </w:num>
  <w:num w:numId="33" w16cid:durableId="1910308914">
    <w:abstractNumId w:val="20"/>
  </w:num>
  <w:num w:numId="34" w16cid:durableId="2130735446">
    <w:abstractNumId w:val="11"/>
  </w:num>
  <w:num w:numId="35" w16cid:durableId="2072651491">
    <w:abstractNumId w:val="30"/>
  </w:num>
  <w:num w:numId="36" w16cid:durableId="1260915847">
    <w:abstractNumId w:val="6"/>
  </w:num>
  <w:num w:numId="37" w16cid:durableId="1391922122">
    <w:abstractNumId w:val="12"/>
  </w:num>
  <w:num w:numId="38" w16cid:durableId="183194167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D3598"/>
    <w:rsid w:val="001E3F73"/>
    <w:rsid w:val="00211AC2"/>
    <w:rsid w:val="00213018"/>
    <w:rsid w:val="00217542"/>
    <w:rsid w:val="002222F9"/>
    <w:rsid w:val="002340A5"/>
    <w:rsid w:val="0023685B"/>
    <w:rsid w:val="00251F16"/>
    <w:rsid w:val="00252A1C"/>
    <w:rsid w:val="00266B5C"/>
    <w:rsid w:val="00270C62"/>
    <w:rsid w:val="00272FE4"/>
    <w:rsid w:val="002762AE"/>
    <w:rsid w:val="002B589E"/>
    <w:rsid w:val="002D67D0"/>
    <w:rsid w:val="00327624"/>
    <w:rsid w:val="00352628"/>
    <w:rsid w:val="00373836"/>
    <w:rsid w:val="00380FD7"/>
    <w:rsid w:val="003A5120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C6BB2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05E6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A6E1A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725EC"/>
    <w:rsid w:val="00984D1D"/>
    <w:rsid w:val="00985923"/>
    <w:rsid w:val="009A46BB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A43EC"/>
    <w:rsid w:val="00AC634B"/>
    <w:rsid w:val="00AE6982"/>
    <w:rsid w:val="00B07D1B"/>
    <w:rsid w:val="00B16C15"/>
    <w:rsid w:val="00B32F95"/>
    <w:rsid w:val="00B357BF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750AC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EF70D9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A9452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lang w:val="en-US" w:eastAsia="en-US"/>
    </w:rPr>
  </w:style>
  <w:style w:type="paragraph" w:styleId="Cmsor1">
    <w:name w:val="heading 1"/>
    <w:basedOn w:val="Norml"/>
    <w:next w:val="Norm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Cmsor2">
    <w:name w:val="heading 2"/>
    <w:basedOn w:val="Norml"/>
    <w:next w:val="Norm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Cmsor3">
    <w:name w:val="heading 3"/>
    <w:basedOn w:val="Norml"/>
    <w:next w:val="Norm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Cmsor4">
    <w:name w:val="heading 4"/>
    <w:basedOn w:val="Norml"/>
    <w:next w:val="Norm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Cmsor5">
    <w:name w:val="heading 5"/>
    <w:basedOn w:val="Norml"/>
    <w:next w:val="Norm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Cmsor8">
    <w:name w:val="heading 8"/>
    <w:basedOn w:val="Norml"/>
    <w:next w:val="Norm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Cmsor9">
    <w:name w:val="heading 9"/>
    <w:basedOn w:val="Norml"/>
    <w:next w:val="Norm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pPr>
      <w:tabs>
        <w:tab w:val="center" w:pos="4320"/>
        <w:tab w:val="right" w:pos="8640"/>
      </w:tabs>
    </w:pPr>
  </w:style>
  <w:style w:type="paragraph" w:styleId="llb">
    <w:name w:val="footer"/>
    <w:basedOn w:val="Norml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</w:style>
  <w:style w:type="paragraph" w:styleId="TJ1">
    <w:name w:val="toc 1"/>
    <w:basedOn w:val="Norml"/>
    <w:next w:val="Norm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J2">
    <w:name w:val="toc 2"/>
    <w:basedOn w:val="Norml"/>
    <w:next w:val="Norm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J3">
    <w:name w:val="toc 3"/>
    <w:basedOn w:val="Norml"/>
    <w:next w:val="Norml"/>
    <w:uiPriority w:val="39"/>
    <w:pPr>
      <w:tabs>
        <w:tab w:val="right" w:leader="dot" w:pos="8640"/>
      </w:tabs>
      <w:ind w:left="400"/>
    </w:pPr>
    <w:rPr>
      <w:i/>
    </w:rPr>
  </w:style>
  <w:style w:type="paragraph" w:styleId="TJ4">
    <w:name w:val="toc 4"/>
    <w:basedOn w:val="Norml"/>
    <w:next w:val="Norm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J5">
    <w:name w:val="toc 5"/>
    <w:basedOn w:val="Norml"/>
    <w:next w:val="Norml"/>
    <w:semiHidden/>
    <w:pPr>
      <w:tabs>
        <w:tab w:val="right" w:leader="dot" w:pos="8640"/>
      </w:tabs>
      <w:ind w:left="800"/>
    </w:pPr>
    <w:rPr>
      <w:sz w:val="18"/>
    </w:rPr>
  </w:style>
  <w:style w:type="paragraph" w:styleId="TJ6">
    <w:name w:val="toc 6"/>
    <w:basedOn w:val="Norml"/>
    <w:next w:val="Norml"/>
    <w:semiHidden/>
    <w:pPr>
      <w:tabs>
        <w:tab w:val="right" w:leader="dot" w:pos="8640"/>
      </w:tabs>
      <w:ind w:left="1000"/>
    </w:pPr>
    <w:rPr>
      <w:sz w:val="18"/>
    </w:rPr>
  </w:style>
  <w:style w:type="paragraph" w:styleId="TJ7">
    <w:name w:val="toc 7"/>
    <w:basedOn w:val="Norml"/>
    <w:next w:val="Norml"/>
    <w:semiHidden/>
    <w:pPr>
      <w:tabs>
        <w:tab w:val="right" w:leader="dot" w:pos="8640"/>
      </w:tabs>
      <w:ind w:left="1200"/>
    </w:pPr>
    <w:rPr>
      <w:sz w:val="18"/>
    </w:rPr>
  </w:style>
  <w:style w:type="paragraph" w:styleId="TJ8">
    <w:name w:val="toc 8"/>
    <w:basedOn w:val="Norml"/>
    <w:next w:val="Norml"/>
    <w:semiHidden/>
    <w:pPr>
      <w:tabs>
        <w:tab w:val="right" w:leader="dot" w:pos="8640"/>
      </w:tabs>
      <w:ind w:left="1400"/>
    </w:pPr>
    <w:rPr>
      <w:sz w:val="18"/>
    </w:rPr>
  </w:style>
  <w:style w:type="paragraph" w:styleId="TJ9">
    <w:name w:val="toc 9"/>
    <w:basedOn w:val="Norml"/>
    <w:next w:val="Norml"/>
    <w:semiHidden/>
    <w:pPr>
      <w:tabs>
        <w:tab w:val="right" w:leader="dot" w:pos="8640"/>
      </w:tabs>
      <w:ind w:left="1600"/>
    </w:pPr>
    <w:rPr>
      <w:sz w:val="18"/>
    </w:rPr>
  </w:style>
  <w:style w:type="paragraph" w:styleId="Szvegtrzs">
    <w:name w:val="Body Text"/>
    <w:basedOn w:val="Norml"/>
    <w:rPr>
      <w:i/>
    </w:rPr>
  </w:style>
  <w:style w:type="paragraph" w:styleId="Buborkszveg">
    <w:name w:val="Balloon Text"/>
    <w:basedOn w:val="Norml"/>
    <w:semiHidden/>
    <w:rsid w:val="008D7C8A"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B357BF"/>
    <w:pPr>
      <w:numPr>
        <w:numId w:val="38"/>
      </w:numPr>
      <w:tabs>
        <w:tab w:val="left" w:pos="2880"/>
        <w:tab w:val="left" w:pos="3240"/>
      </w:tabs>
      <w:spacing w:after="12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Jegyzethivatkozs">
    <w:name w:val="annotation reference"/>
    <w:semiHidden/>
    <w:rsid w:val="006722DC"/>
    <w:rPr>
      <w:sz w:val="16"/>
      <w:szCs w:val="16"/>
    </w:rPr>
  </w:style>
  <w:style w:type="paragraph" w:styleId="Jegyzetszveg">
    <w:name w:val="annotation text"/>
    <w:basedOn w:val="Norml"/>
    <w:semiHidden/>
    <w:rsid w:val="006722DC"/>
  </w:style>
  <w:style w:type="paragraph" w:styleId="Megjegyzstrgya">
    <w:name w:val="annotation subject"/>
    <w:basedOn w:val="Jegyzetszveg"/>
    <w:next w:val="Jegyzetszveg"/>
    <w:semiHidden/>
    <w:rsid w:val="006722DC"/>
    <w:rPr>
      <w:b/>
      <w:bCs/>
    </w:rPr>
  </w:style>
  <w:style w:type="paragraph" w:styleId="Szvegtrzs2">
    <w:name w:val="Body Text 2"/>
    <w:basedOn w:val="Norml"/>
    <w:rsid w:val="00A73898"/>
    <w:pPr>
      <w:spacing w:after="120"/>
      <w:jc w:val="both"/>
    </w:pPr>
    <w:rPr>
      <w:rFonts w:ascii="CG Times" w:hAnsi="CG Times"/>
    </w:rPr>
  </w:style>
  <w:style w:type="paragraph" w:styleId="Lbjegyzetszveg">
    <w:name w:val="footnote text"/>
    <w:basedOn w:val="Norml"/>
    <w:semiHidden/>
    <w:rsid w:val="00F365F9"/>
  </w:style>
  <w:style w:type="character" w:styleId="Lbjegyzet-hivatkozs">
    <w:name w:val="footnote reference"/>
    <w:semiHidden/>
    <w:rsid w:val="00F365F9"/>
    <w:rPr>
      <w:vertAlign w:val="superscript"/>
    </w:rPr>
  </w:style>
  <w:style w:type="table" w:styleId="Tblzatrcsos1vilgos2jellszn">
    <w:name w:val="Grid Table 1 Light Accent 2"/>
    <w:basedOn w:val="Normltblzat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rkatblzat2">
    <w:name w:val="Table Colorful 2"/>
    <w:basedOn w:val="Normltblzat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nstblzat">
    <w:name w:val="Table Elegant"/>
    <w:basedOn w:val="Normltblzat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gyszertblzat1">
    <w:name w:val="Table Simple 1"/>
    <w:basedOn w:val="Normltblzat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Oszlopostblzat2">
    <w:name w:val="Table Columns 2"/>
    <w:basedOn w:val="Normltblzat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3">
    <w:name w:val="Table Grid 3"/>
    <w:basedOn w:val="Normltblzat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szerbekezds">
    <w:name w:val="List Paragraph"/>
    <w:basedOn w:val="Norm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3</Words>
  <Characters>3680</Characters>
  <Application>Microsoft Office Word</Application>
  <DocSecurity>0</DocSecurity>
  <Lines>30</Lines>
  <Paragraphs>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5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07:57:00Z</dcterms:created>
  <dcterms:modified xsi:type="dcterms:W3CDTF">2022-05-05T07:57:00Z</dcterms:modified>
</cp:coreProperties>
</file>